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E367EF" w14:textId="16D5E363" w:rsidR="0037466C" w:rsidRDefault="00BA2B46" w:rsidP="00DB0551">
      <w:pPr>
        <w:rPr>
          <w:lang w:val="pt-BR"/>
        </w:rPr>
      </w:pPr>
      <w:bookmarkStart w:id="0" w:name="_GoBack"/>
      <w:r>
        <w:rPr>
          <w:lang w:val="pt-BR"/>
        </w:rPr>
        <w:t xml:space="preserve">Uma vez que o utilizador esteja </w:t>
      </w:r>
      <w:proofErr w:type="spellStart"/>
      <w:r>
        <w:rPr>
          <w:lang w:val="pt-BR"/>
        </w:rPr>
        <w:t>logado</w:t>
      </w:r>
      <w:proofErr w:type="spellEnd"/>
      <w:r>
        <w:rPr>
          <w:lang w:val="pt-BR"/>
        </w:rPr>
        <w:t>, o administrador terá acesso ao dashboard do sistema, no qual estará disponível:</w:t>
      </w:r>
    </w:p>
    <w:p w14:paraId="55A21927" w14:textId="105C8AA3" w:rsidR="00BA2B46" w:rsidRDefault="00BA2B46" w:rsidP="00DB0551">
      <w:pPr>
        <w:rPr>
          <w:lang w:val="pt-BR"/>
        </w:rPr>
      </w:pPr>
      <w:r>
        <w:rPr>
          <w:lang w:val="pt-BR"/>
        </w:rPr>
        <w:t>Agendo de entrevistas e compromissos;</w:t>
      </w:r>
    </w:p>
    <w:p w14:paraId="64271371" w14:textId="6DAB15BA" w:rsidR="00BA2B46" w:rsidRDefault="00BA2B46" w:rsidP="00DB0551">
      <w:pPr>
        <w:rPr>
          <w:lang w:val="pt-BR"/>
        </w:rPr>
      </w:pPr>
      <w:r>
        <w:rPr>
          <w:lang w:val="pt-BR"/>
        </w:rPr>
        <w:t>Total de aplicantes e aplicantes novos;</w:t>
      </w:r>
    </w:p>
    <w:p w14:paraId="592CD1F1" w14:textId="1C909919" w:rsidR="00BA2B46" w:rsidRDefault="00BA2B46" w:rsidP="00DB0551">
      <w:pPr>
        <w:rPr>
          <w:lang w:val="pt-BR"/>
        </w:rPr>
      </w:pPr>
      <w:r>
        <w:rPr>
          <w:lang w:val="pt-BR"/>
        </w:rPr>
        <w:t>Total de Trabalhos publicados no sistema;</w:t>
      </w:r>
    </w:p>
    <w:p w14:paraId="43AC79BD" w14:textId="36316E5F" w:rsidR="00BA2B46" w:rsidRDefault="00BA2B46" w:rsidP="00DB0551">
      <w:pPr>
        <w:rPr>
          <w:lang w:val="pt-BR"/>
        </w:rPr>
      </w:pPr>
      <w:r>
        <w:rPr>
          <w:lang w:val="pt-BR"/>
        </w:rPr>
        <w:t>Acesos a barra de menu do sistema.</w:t>
      </w:r>
    </w:p>
    <w:bookmarkEnd w:id="0"/>
    <w:p w14:paraId="01070867" w14:textId="05DA01D5" w:rsidR="0037466C" w:rsidRDefault="0037466C" w:rsidP="00DB0551">
      <w:pPr>
        <w:rPr>
          <w:lang w:val="pt-BR"/>
        </w:rPr>
      </w:pPr>
    </w:p>
    <w:p w14:paraId="1784F484" w14:textId="77777777" w:rsidR="0037466C" w:rsidRPr="005D4CB0" w:rsidRDefault="0037466C" w:rsidP="00DB0551">
      <w:pPr>
        <w:rPr>
          <w:lang w:val="pt-BR"/>
        </w:rPr>
      </w:pPr>
    </w:p>
    <w:p w14:paraId="43C8BE46" w14:textId="082159EA" w:rsidR="000842B4" w:rsidRPr="005D4CB0" w:rsidRDefault="000842B4" w:rsidP="00DE39B7">
      <w:pPr>
        <w:rPr>
          <w:lang w:val="pt-BR"/>
        </w:rPr>
      </w:pPr>
    </w:p>
    <w:p w14:paraId="39334DC7" w14:textId="003BA3DD" w:rsidR="008B3FB9" w:rsidRPr="005D4CB0" w:rsidRDefault="008B3FB9" w:rsidP="00DE39B7">
      <w:pPr>
        <w:pBdr>
          <w:bottom w:val="single" w:sz="6" w:space="1" w:color="auto"/>
        </w:pBdr>
        <w:rPr>
          <w:lang w:val="pt-BR"/>
        </w:rPr>
      </w:pPr>
    </w:p>
    <w:p w14:paraId="6365FE3C" w14:textId="6432C11C" w:rsidR="008B3FB9" w:rsidRPr="00D22ADB" w:rsidRDefault="008B3FB9" w:rsidP="00DE39B7">
      <w:r w:rsidRPr="00D22ADB">
        <w:t xml:space="preserve">Deploy </w:t>
      </w:r>
      <w:proofErr w:type="spellStart"/>
      <w:r w:rsidRPr="00D22ADB">
        <w:t>WebJobs</w:t>
      </w:r>
      <w:proofErr w:type="spellEnd"/>
    </w:p>
    <w:p w14:paraId="0A2737C6" w14:textId="507D0906" w:rsidR="007D64B3" w:rsidRPr="00D22ADB" w:rsidRDefault="0089789F" w:rsidP="00DE39B7">
      <w:hyperlink r:id="rId4" w:history="1">
        <w:r w:rsidR="0075647E" w:rsidRPr="00D22ADB">
          <w:rPr>
            <w:rStyle w:val="Hyperlink"/>
          </w:rPr>
          <w:t>https://mycareer-webadmin.herokuapp.com/</w:t>
        </w:r>
      </w:hyperlink>
    </w:p>
    <w:p w14:paraId="39CDED7C" w14:textId="0CADB425" w:rsidR="0075647E" w:rsidRPr="00D22ADB" w:rsidRDefault="0089789F" w:rsidP="00DE39B7">
      <w:hyperlink r:id="rId5" w:history="1">
        <w:r w:rsidR="0075647E" w:rsidRPr="00D22ADB">
          <w:rPr>
            <w:rStyle w:val="Hyperlink"/>
          </w:rPr>
          <w:t>https://mycareer-webajobs.herokuapp.com/</w:t>
        </w:r>
      </w:hyperlink>
      <w:r w:rsidR="0075647E" w:rsidRPr="00D22ADB">
        <w:t xml:space="preserve"> </w:t>
      </w:r>
    </w:p>
    <w:p w14:paraId="70342A4A" w14:textId="1C47545E" w:rsidR="008309F4" w:rsidRPr="00D22ADB" w:rsidRDefault="008309F4" w:rsidP="00DE39B7"/>
    <w:p w14:paraId="777C5ACF" w14:textId="7CC0EACB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A17E979" wp14:editId="1BBEAB5E">
            <wp:extent cx="5731510" cy="143319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3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FC700D" w14:textId="7A6AB59E" w:rsidR="008309F4" w:rsidRDefault="008309F4" w:rsidP="00DE39B7">
      <w:pPr>
        <w:rPr>
          <w:lang w:val="pt-BR"/>
        </w:rPr>
      </w:pPr>
    </w:p>
    <w:p w14:paraId="6AC65BB7" w14:textId="08EC12D3" w:rsidR="008309F4" w:rsidRDefault="008309F4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639AD169" wp14:editId="391AFEE0">
            <wp:extent cx="5731510" cy="190817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41A47C" w14:textId="77777777" w:rsidR="008B3FB9" w:rsidRDefault="008B3FB9" w:rsidP="00DE39B7">
      <w:pPr>
        <w:rPr>
          <w:lang w:val="pt-BR"/>
        </w:rPr>
      </w:pPr>
    </w:p>
    <w:p w14:paraId="0738643E" w14:textId="5CFD6A2C" w:rsidR="0097402D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0DF0237" wp14:editId="30ADD7FD">
            <wp:extent cx="5731510" cy="1905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0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2FBD0" w14:textId="1897BAFF" w:rsidR="00570046" w:rsidRDefault="00570046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0FED7A9E" wp14:editId="2804AAA9">
            <wp:extent cx="1871507" cy="219950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91001" cy="22224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10FF69" w14:textId="5613EA70" w:rsidR="00570046" w:rsidRDefault="00570046" w:rsidP="00DE39B7">
      <w:pPr>
        <w:rPr>
          <w:lang w:val="pt-BR"/>
        </w:rPr>
      </w:pPr>
    </w:p>
    <w:p w14:paraId="5515AABF" w14:textId="06B088DB" w:rsidR="00570046" w:rsidRDefault="0057004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3DDC14AE" wp14:editId="6DFFBADC">
            <wp:extent cx="5731510" cy="2431415"/>
            <wp:effectExtent l="0" t="0" r="2540" b="698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1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7EE1A5" w14:textId="5F8F3049" w:rsidR="00570046" w:rsidRDefault="00570046" w:rsidP="00DE39B7">
      <w:pPr>
        <w:rPr>
          <w:lang w:val="pt-BR"/>
        </w:rPr>
      </w:pPr>
      <w:r>
        <w:rPr>
          <w:lang w:val="pt-BR"/>
        </w:rPr>
        <w:t>Node se</w:t>
      </w:r>
      <w:r w:rsidR="00716A15">
        <w:rPr>
          <w:lang w:val="pt-BR"/>
        </w:rPr>
        <w:t>rver.js</w:t>
      </w:r>
    </w:p>
    <w:p w14:paraId="133C49B9" w14:textId="52708142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411BAC33" wp14:editId="3F8AF7EF">
            <wp:extent cx="5731510" cy="475043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50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EFBDEC" w14:textId="6255CB24" w:rsidR="00716A15" w:rsidRDefault="00716A15" w:rsidP="00DE39B7">
      <w:pPr>
        <w:rPr>
          <w:lang w:val="pt-BR"/>
        </w:rPr>
      </w:pPr>
    </w:p>
    <w:p w14:paraId="105F1E11" w14:textId="123E0A87" w:rsidR="00716A15" w:rsidRDefault="00E407B2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2017CEB3" wp14:editId="53937C42">
            <wp:extent cx="5731510" cy="658495"/>
            <wp:effectExtent l="0" t="0" r="2540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58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2695C3" w14:textId="3D12F3D8" w:rsidR="001F0406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B217B6A" wp14:editId="619D27F3">
            <wp:extent cx="5731510" cy="12255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CE076F" w14:textId="74F2531D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7190874" wp14:editId="716CC5EF">
            <wp:extent cx="5731510" cy="322580"/>
            <wp:effectExtent l="0" t="0" r="254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6B71F4" w14:textId="0CDCA550" w:rsidR="00903C07" w:rsidRDefault="00903C07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1AB206E9" wp14:editId="40C4131A">
            <wp:extent cx="5731510" cy="161290"/>
            <wp:effectExtent l="0" t="0" r="254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1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0DE34B" w14:textId="4472048E" w:rsidR="00DA7A87" w:rsidRDefault="001F0406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0A2361F9" wp14:editId="0A0CC062">
            <wp:extent cx="5731510" cy="143510"/>
            <wp:effectExtent l="0" t="0" r="2540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43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58C22" w14:textId="414097F9" w:rsidR="007B4413" w:rsidRDefault="007B4413" w:rsidP="00DE39B7">
      <w:pPr>
        <w:rPr>
          <w:lang w:val="pt-BR"/>
        </w:rPr>
      </w:pPr>
      <w:r>
        <w:rPr>
          <w:noProof/>
        </w:rPr>
        <w:lastRenderedPageBreak/>
        <w:drawing>
          <wp:inline distT="0" distB="0" distL="0" distR="0" wp14:anchorId="66130598" wp14:editId="2700AA3A">
            <wp:extent cx="5731510" cy="307530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75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6A45B7" w14:textId="77777777" w:rsidR="00020CDD" w:rsidRDefault="00020CDD" w:rsidP="00DE39B7">
      <w:pPr>
        <w:rPr>
          <w:lang w:val="pt-BR"/>
        </w:rPr>
      </w:pPr>
    </w:p>
    <w:p w14:paraId="1D0130E2" w14:textId="77777777" w:rsidR="008F32A1" w:rsidRPr="009C3C16" w:rsidRDefault="008F32A1" w:rsidP="00DE39B7">
      <w:pPr>
        <w:rPr>
          <w:lang w:val="pt-BR"/>
        </w:rPr>
      </w:pPr>
    </w:p>
    <w:p w14:paraId="51BD18CE" w14:textId="40B7BEBD" w:rsidR="003F3BEF" w:rsidRDefault="00D22ADB" w:rsidP="00DE39B7">
      <w:pPr>
        <w:rPr>
          <w:lang w:val="pt-BR"/>
        </w:rPr>
      </w:pPr>
      <w:r>
        <w:rPr>
          <w:noProof/>
        </w:rPr>
        <w:drawing>
          <wp:inline distT="0" distB="0" distL="0" distR="0" wp14:anchorId="78EB1628" wp14:editId="44BAD9E6">
            <wp:extent cx="5731510" cy="1180465"/>
            <wp:effectExtent l="0" t="0" r="254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180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1D3A71" w14:textId="5057DC76" w:rsidR="004B5C86" w:rsidRDefault="004B5C86" w:rsidP="00DE39B7">
      <w:pPr>
        <w:rPr>
          <w:lang w:val="pt-BR"/>
        </w:rPr>
      </w:pPr>
    </w:p>
    <w:p w14:paraId="55B18BC8" w14:textId="0F54F5AF" w:rsidR="004B5C86" w:rsidRDefault="004B5C86" w:rsidP="00DE39B7">
      <w:pPr>
        <w:rPr>
          <w:lang w:val="pt-BR"/>
        </w:rPr>
      </w:pPr>
      <w:r>
        <w:rPr>
          <w:lang w:val="pt-BR"/>
        </w:rPr>
        <w:t>S</w:t>
      </w:r>
      <w:r w:rsidR="00CB6767">
        <w:rPr>
          <w:lang w:val="pt-BR"/>
        </w:rPr>
        <w:t>wagger</w:t>
      </w:r>
    </w:p>
    <w:p w14:paraId="496202BB" w14:textId="176D9617" w:rsidR="00CB6767" w:rsidRDefault="0089789F" w:rsidP="00DE39B7">
      <w:pPr>
        <w:rPr>
          <w:lang w:val="pt-BR"/>
        </w:rPr>
      </w:pPr>
      <w:hyperlink r:id="rId19" w:history="1">
        <w:r w:rsidR="00CB6767" w:rsidRPr="00965FEC">
          <w:rPr>
            <w:rStyle w:val="Hyperlink"/>
            <w:lang w:val="pt-BR"/>
          </w:rPr>
          <w:t>https://mycareer-api.herokuapp.com/swagger-ui.html</w:t>
        </w:r>
      </w:hyperlink>
      <w:r w:rsidR="00CB6767">
        <w:rPr>
          <w:lang w:val="pt-BR"/>
        </w:rPr>
        <w:t xml:space="preserve"> </w:t>
      </w:r>
    </w:p>
    <w:p w14:paraId="6223AED8" w14:textId="41D36DE9" w:rsidR="003D59E7" w:rsidRDefault="003D59E7" w:rsidP="00DE39B7">
      <w:pPr>
        <w:rPr>
          <w:lang w:val="pt-BR"/>
        </w:rPr>
      </w:pPr>
      <w:r>
        <w:rPr>
          <w:lang w:val="pt-BR"/>
        </w:rPr>
        <w:t>Ref:</w:t>
      </w:r>
    </w:p>
    <w:p w14:paraId="03A73185" w14:textId="408BF204" w:rsidR="00CB6767" w:rsidRDefault="0089789F" w:rsidP="00DE39B7">
      <w:pPr>
        <w:rPr>
          <w:lang w:val="pt-BR"/>
        </w:rPr>
      </w:pPr>
      <w:hyperlink r:id="rId20" w:history="1">
        <w:r w:rsidR="00B53D5B" w:rsidRPr="00740E63">
          <w:rPr>
            <w:rStyle w:val="Hyperlink"/>
            <w:lang w:val="pt-BR"/>
          </w:rPr>
          <w:t>http://www.baeldung.com/swagger-2-documentation-for-spring-rest-api</w:t>
        </w:r>
      </w:hyperlink>
    </w:p>
    <w:p w14:paraId="0C2C3185" w14:textId="53D06D40" w:rsidR="00B53D5B" w:rsidRDefault="00B53D5B" w:rsidP="00DE39B7">
      <w:pPr>
        <w:rPr>
          <w:lang w:val="pt-BR"/>
        </w:rPr>
      </w:pPr>
    </w:p>
    <w:p w14:paraId="7DFC1C5E" w14:textId="4BD94679" w:rsidR="00B53D5B" w:rsidRDefault="00B53D5B" w:rsidP="00DE39B7">
      <w:pPr>
        <w:pBdr>
          <w:bottom w:val="single" w:sz="6" w:space="1" w:color="auto"/>
        </w:pBdr>
        <w:rPr>
          <w:lang w:val="pt-BR"/>
        </w:rPr>
      </w:pPr>
    </w:p>
    <w:p w14:paraId="416E08DD" w14:textId="2C9F1697" w:rsidR="00EA3A3D" w:rsidRPr="009C3C16" w:rsidRDefault="00EA3A3D">
      <w:pPr>
        <w:rPr>
          <w:lang w:val="pt-BR"/>
        </w:rPr>
      </w:pPr>
    </w:p>
    <w:sectPr w:rsidR="00EA3A3D" w:rsidRPr="009C3C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9"/>
  <w:proofState w:spelling="clean" w:grammar="clean"/>
  <w:defaultTabStop w:val="720"/>
  <w:autoHyphenation/>
  <w:doNotHyphenateCaps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tDQwtDAzMTQxMjJQ0lEKTi0uzszPAykwNKsFAIWBHzstAAAA"/>
  </w:docVars>
  <w:rsids>
    <w:rsidRoot w:val="002C243C"/>
    <w:rsid w:val="0001268D"/>
    <w:rsid w:val="00020CDD"/>
    <w:rsid w:val="00034C2F"/>
    <w:rsid w:val="00035CAC"/>
    <w:rsid w:val="000842B4"/>
    <w:rsid w:val="000D72E7"/>
    <w:rsid w:val="000F6141"/>
    <w:rsid w:val="001F0406"/>
    <w:rsid w:val="00286ED7"/>
    <w:rsid w:val="002A5339"/>
    <w:rsid w:val="002B195A"/>
    <w:rsid w:val="002C243C"/>
    <w:rsid w:val="002E7590"/>
    <w:rsid w:val="0037466C"/>
    <w:rsid w:val="003D59E7"/>
    <w:rsid w:val="003F33B0"/>
    <w:rsid w:val="003F3BEF"/>
    <w:rsid w:val="00402E63"/>
    <w:rsid w:val="004A765A"/>
    <w:rsid w:val="004B5C86"/>
    <w:rsid w:val="00524426"/>
    <w:rsid w:val="00535D18"/>
    <w:rsid w:val="005602B5"/>
    <w:rsid w:val="00570046"/>
    <w:rsid w:val="005705BE"/>
    <w:rsid w:val="00577B04"/>
    <w:rsid w:val="00595193"/>
    <w:rsid w:val="005C4236"/>
    <w:rsid w:val="005D4CB0"/>
    <w:rsid w:val="006406F9"/>
    <w:rsid w:val="0064317F"/>
    <w:rsid w:val="006552CD"/>
    <w:rsid w:val="00716A15"/>
    <w:rsid w:val="00727BDE"/>
    <w:rsid w:val="007456C1"/>
    <w:rsid w:val="0075647E"/>
    <w:rsid w:val="00781C62"/>
    <w:rsid w:val="007A7D61"/>
    <w:rsid w:val="007B4413"/>
    <w:rsid w:val="007C7471"/>
    <w:rsid w:val="007D64B3"/>
    <w:rsid w:val="007F3389"/>
    <w:rsid w:val="008077C3"/>
    <w:rsid w:val="008309F4"/>
    <w:rsid w:val="0089789F"/>
    <w:rsid w:val="008B3FB9"/>
    <w:rsid w:val="008F32A1"/>
    <w:rsid w:val="00903C07"/>
    <w:rsid w:val="009438E4"/>
    <w:rsid w:val="0097402D"/>
    <w:rsid w:val="009A0FB2"/>
    <w:rsid w:val="009C3C16"/>
    <w:rsid w:val="009E5B7A"/>
    <w:rsid w:val="00A20506"/>
    <w:rsid w:val="00A63AFC"/>
    <w:rsid w:val="00A7582B"/>
    <w:rsid w:val="00A95C5D"/>
    <w:rsid w:val="00AB5529"/>
    <w:rsid w:val="00AE32C4"/>
    <w:rsid w:val="00B4667E"/>
    <w:rsid w:val="00B53D5B"/>
    <w:rsid w:val="00B93A59"/>
    <w:rsid w:val="00BA2B46"/>
    <w:rsid w:val="00BB5EFE"/>
    <w:rsid w:val="00BF2221"/>
    <w:rsid w:val="00C00CA6"/>
    <w:rsid w:val="00C41CC2"/>
    <w:rsid w:val="00C57317"/>
    <w:rsid w:val="00C6076D"/>
    <w:rsid w:val="00CB6767"/>
    <w:rsid w:val="00CC4A93"/>
    <w:rsid w:val="00CC6575"/>
    <w:rsid w:val="00CD7032"/>
    <w:rsid w:val="00D22ADB"/>
    <w:rsid w:val="00D26097"/>
    <w:rsid w:val="00D27A53"/>
    <w:rsid w:val="00D55D60"/>
    <w:rsid w:val="00DA7A87"/>
    <w:rsid w:val="00DB0551"/>
    <w:rsid w:val="00DE39B7"/>
    <w:rsid w:val="00E04B66"/>
    <w:rsid w:val="00E407B2"/>
    <w:rsid w:val="00EA3A3D"/>
    <w:rsid w:val="00ED4E4B"/>
    <w:rsid w:val="00F46A35"/>
    <w:rsid w:val="00F609A6"/>
    <w:rsid w:val="00FF01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001A8"/>
  <w15:chartTrackingRefBased/>
  <w15:docId w15:val="{C88229B1-0F6B-4D84-801F-4EBDC260BD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B3FB9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5647E"/>
    <w:rPr>
      <w:color w:val="808080"/>
      <w:shd w:val="clear" w:color="auto" w:fill="E6E6E6"/>
    </w:rPr>
  </w:style>
  <w:style w:type="character" w:styleId="Strong">
    <w:name w:val="Strong"/>
    <w:basedOn w:val="DefaultParagraphFont"/>
    <w:uiPriority w:val="22"/>
    <w:qFormat/>
    <w:rsid w:val="006406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yperlink" Target="http://www.baeldung.com/swagger-2-documentation-for-spring-rest-api" TargetMode="Externa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mycareer-webajobs.herokuapp.com/" TargetMode="Externa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hyperlink" Target="https://mycareer-api.herokuapp.com/swagger-ui.html" TargetMode="External"/><Relationship Id="rId4" Type="http://schemas.openxmlformats.org/officeDocument/2006/relationships/hyperlink" Target="https://mycareer-webadmin.herokuapp.com/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1</TotalTime>
  <Pages>4</Pages>
  <Words>123</Words>
  <Characters>70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ANDER SOUZA - Student</dc:creator>
  <cp:keywords/>
  <dc:description/>
  <cp:lastModifiedBy>ALEXANDER SOUZA</cp:lastModifiedBy>
  <cp:revision>46</cp:revision>
  <dcterms:created xsi:type="dcterms:W3CDTF">2018-02-17T17:18:00Z</dcterms:created>
  <dcterms:modified xsi:type="dcterms:W3CDTF">2018-04-03T13:43:00Z</dcterms:modified>
</cp:coreProperties>
</file>